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C4DFAB" w14:textId="6D0B51B0" w:rsidR="00D830EB" w:rsidRDefault="00580BD6">
      <w:pPr>
        <w:pStyle w:val="FirstParagraph"/>
      </w:pPr>
      <w:r>
        <w:rPr>
          <w:b/>
          <w:bCs/>
        </w:rPr>
        <w:t>Exercise</w:t>
      </w:r>
      <w:r w:rsidR="00000000">
        <w:rPr>
          <w:b/>
          <w:bCs/>
        </w:rPr>
        <w:t>: Streams + Tasks + Snowpipe</w:t>
      </w:r>
    </w:p>
    <w:p w14:paraId="19C5630A" w14:textId="6649CC63" w:rsidR="00D830EB" w:rsidRDefault="00D830EB"/>
    <w:p w14:paraId="447527C9" w14:textId="77777777" w:rsidR="00D830EB" w:rsidRDefault="00000000">
      <w:pPr>
        <w:pStyle w:val="Heading2"/>
      </w:pPr>
      <w:bookmarkStart w:id="0" w:name="objective"/>
      <w:r>
        <w:t>Objective:</w:t>
      </w:r>
    </w:p>
    <w:p w14:paraId="5D8429DA" w14:textId="77777777" w:rsidR="00D830EB" w:rsidRDefault="00000000">
      <w:pPr>
        <w:pStyle w:val="FirstParagraph"/>
      </w:pPr>
      <w:r>
        <w:t>Create an end-to-end pipeline that ingests customer feedback CSV files using Snowpipe, tracks new rows with a Stream, and processes them automatically into a clean reporting table using a Task.</w:t>
      </w:r>
    </w:p>
    <w:p w14:paraId="6BBE0C4C" w14:textId="0FD9A52B" w:rsidR="00D830EB" w:rsidRDefault="00D830EB">
      <w:bookmarkStart w:id="1" w:name="step-0-prerequisites"/>
      <w:bookmarkEnd w:id="0"/>
    </w:p>
    <w:p w14:paraId="74EAC19B" w14:textId="076F89A4" w:rsidR="00D830EB" w:rsidRDefault="00000000">
      <w:pPr>
        <w:pStyle w:val="Heading2"/>
      </w:pPr>
      <w:bookmarkStart w:id="2" w:name="step-1-download-sample-csv-file"/>
      <w:bookmarkEnd w:id="1"/>
      <w:r>
        <w:t>Step 1: Sample CSV File</w:t>
      </w:r>
    </w:p>
    <w:p w14:paraId="748E8481" w14:textId="0C7DDB03" w:rsidR="00D830EB" w:rsidRDefault="00000000" w:rsidP="00580BD6">
      <w:pPr>
        <w:pStyle w:val="FirstParagraph"/>
      </w:pPr>
      <w:r>
        <w:rPr>
          <w:b/>
          <w:bCs/>
        </w:rPr>
        <w:t>File Name:</w:t>
      </w:r>
      <w:r>
        <w:t xml:space="preserve"> </w:t>
      </w:r>
      <w:r>
        <w:rPr>
          <w:rStyle w:val="VerbatimChar"/>
        </w:rPr>
        <w:t>customer_feedback.csv</w:t>
      </w:r>
    </w:p>
    <w:p w14:paraId="1A7E495E" w14:textId="77777777" w:rsidR="00D830EB" w:rsidRDefault="00000000">
      <w:pPr>
        <w:pStyle w:val="BodyText"/>
      </w:pPr>
      <w:r>
        <w:rPr>
          <w:b/>
          <w:bCs/>
        </w:rPr>
        <w:t>Example Data:</w:t>
      </w:r>
    </w:p>
    <w:p w14:paraId="79D16267" w14:textId="77777777" w:rsidR="00D830EB" w:rsidRDefault="00000000">
      <w:pPr>
        <w:pStyle w:val="SourceCode"/>
      </w:pPr>
      <w:r>
        <w:rPr>
          <w:rStyle w:val="VerbatimChar"/>
        </w:rPr>
        <w:t>feedback_id,customer_name,rating,comments,feedback_date</w:t>
      </w:r>
      <w:r>
        <w:br/>
      </w:r>
      <w:r>
        <w:rPr>
          <w:rStyle w:val="VerbatimChar"/>
        </w:rPr>
        <w:t>1,John Doe,5,Great service,2025-08-20 10:12:00</w:t>
      </w:r>
      <w:r>
        <w:br/>
      </w:r>
      <w:r>
        <w:rPr>
          <w:rStyle w:val="VerbatimChar"/>
        </w:rPr>
        <w:t>2,Jane Smith,4,Good experience,2025-08-20 10:15:00</w:t>
      </w:r>
      <w:r>
        <w:br/>
      </w:r>
      <w:r>
        <w:rPr>
          <w:rStyle w:val="VerbatimChar"/>
        </w:rPr>
        <w:t>3,Emily Jones,3,Average service,2025-08-20 10:18:00</w:t>
      </w:r>
    </w:p>
    <w:p w14:paraId="70B8FFA7" w14:textId="5347C84C" w:rsidR="00D830EB" w:rsidRDefault="00D830EB"/>
    <w:p w14:paraId="04349BCA" w14:textId="77777777" w:rsidR="00D830EB" w:rsidRDefault="00000000">
      <w:pPr>
        <w:pStyle w:val="Heading2"/>
      </w:pPr>
      <w:bookmarkStart w:id="3" w:name="step-2-create-raw-table"/>
      <w:bookmarkEnd w:id="2"/>
      <w:r>
        <w:t>Step 2: Create Raw Table</w:t>
      </w:r>
    </w:p>
    <w:p w14:paraId="71493A12" w14:textId="03DBED05" w:rsidR="00D830EB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w_feedback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eedback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ustomer_name STRING,</w:t>
      </w:r>
      <w:r>
        <w:br/>
      </w:r>
      <w:r>
        <w:rPr>
          <w:rStyle w:val="NormalTok"/>
        </w:rPr>
        <w:t xml:space="preserve">    rating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ments STRING,</w:t>
      </w:r>
      <w:r>
        <w:br/>
      </w:r>
      <w:r>
        <w:rPr>
          <w:rStyle w:val="NormalTok"/>
        </w:rPr>
        <w:t xml:space="preserve">    feedback_date </w:t>
      </w:r>
      <w:r>
        <w:rPr>
          <w:rStyle w:val="DataTypeTok"/>
        </w:rPr>
        <w:t>TIMESTAMP</w:t>
      </w:r>
      <w:r>
        <w:br/>
      </w:r>
      <w:proofErr w:type="gramStart"/>
      <w:r>
        <w:rPr>
          <w:rStyle w:val="NormalTok"/>
        </w:rPr>
        <w:t>);</w:t>
      </w:r>
      <w:proofErr w:type="gramEnd"/>
    </w:p>
    <w:p w14:paraId="2145AC64" w14:textId="27209164" w:rsidR="00D830EB" w:rsidRDefault="00D830EB"/>
    <w:p w14:paraId="08F348E1" w14:textId="77777777" w:rsidR="00D830EB" w:rsidRDefault="00000000">
      <w:pPr>
        <w:pStyle w:val="Heading2"/>
      </w:pPr>
      <w:bookmarkStart w:id="4" w:name="step-3-create-stream-on-raw-table"/>
      <w:bookmarkEnd w:id="3"/>
      <w:r>
        <w:t>Step 3: Create Stream on Raw Table</w:t>
      </w:r>
    </w:p>
    <w:p w14:paraId="3B838532" w14:textId="0D80DEDB" w:rsidR="00D830EB" w:rsidRDefault="00000000" w:rsidP="00580BD6">
      <w:pPr>
        <w:pStyle w:val="SourceCode"/>
        <w:rPr>
          <w:rStyle w:val="NormalTok"/>
        </w:rPr>
      </w:pPr>
      <w:r>
        <w:rPr>
          <w:rStyle w:val="KeywordTok"/>
        </w:rPr>
        <w:t>CREATE</w:t>
      </w:r>
      <w:r>
        <w:rPr>
          <w:rStyle w:val="NormalTok"/>
        </w:rPr>
        <w:t xml:space="preserve"> STREAM </w:t>
      </w:r>
      <w:proofErr w:type="spellStart"/>
      <w:r>
        <w:rPr>
          <w:rStyle w:val="NormalTok"/>
        </w:rPr>
        <w:t>raw_feedback_stream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w_</w:t>
      </w:r>
      <w:proofErr w:type="gramStart"/>
      <w:r>
        <w:rPr>
          <w:rStyle w:val="NormalTok"/>
        </w:rPr>
        <w:t>feedback</w:t>
      </w:r>
      <w:proofErr w:type="spellEnd"/>
      <w:r>
        <w:rPr>
          <w:rStyle w:val="NormalTok"/>
        </w:rPr>
        <w:t>;</w:t>
      </w:r>
      <w:proofErr w:type="gramEnd"/>
    </w:p>
    <w:p w14:paraId="21D494C4" w14:textId="77777777" w:rsidR="00580BD6" w:rsidRDefault="00580BD6" w:rsidP="00580BD6">
      <w:pPr>
        <w:pStyle w:val="SourceCode"/>
      </w:pPr>
    </w:p>
    <w:p w14:paraId="3F99955F" w14:textId="77777777" w:rsidR="00D830EB" w:rsidRDefault="00000000">
      <w:pPr>
        <w:pStyle w:val="Heading2"/>
      </w:pPr>
      <w:bookmarkStart w:id="5" w:name="step-4-create-processed-table"/>
      <w:bookmarkEnd w:id="4"/>
      <w:r>
        <w:t>Step 4: Create Processed Table</w:t>
      </w:r>
    </w:p>
    <w:p w14:paraId="02043EEC" w14:textId="1C4C4BC3" w:rsidR="00D830EB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ssed_feedback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eedback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ustomer_name STRING,</w:t>
      </w:r>
      <w:r>
        <w:br/>
      </w:r>
      <w:r>
        <w:rPr>
          <w:rStyle w:val="NormalTok"/>
        </w:rPr>
        <w:t xml:space="preserve">    rating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ments STRING,</w:t>
      </w:r>
      <w:r>
        <w:br/>
      </w:r>
      <w:r>
        <w:rPr>
          <w:rStyle w:val="NormalTok"/>
        </w:rPr>
        <w:lastRenderedPageBreak/>
        <w:t xml:space="preserve">    feedback_date </w:t>
      </w:r>
      <w:r>
        <w:rPr>
          <w:rStyle w:val="DataTypeTok"/>
        </w:rPr>
        <w:t>TIMESTAMP</w:t>
      </w:r>
      <w:r>
        <w:br/>
      </w:r>
      <w:proofErr w:type="gramStart"/>
      <w:r>
        <w:rPr>
          <w:rStyle w:val="NormalTok"/>
        </w:rPr>
        <w:t>);</w:t>
      </w:r>
      <w:proofErr w:type="gramEnd"/>
    </w:p>
    <w:p w14:paraId="77EE9C4D" w14:textId="360332BC" w:rsidR="00D830EB" w:rsidRDefault="00D830EB"/>
    <w:p w14:paraId="17EF3B80" w14:textId="77777777" w:rsidR="00D830EB" w:rsidRDefault="00000000">
      <w:pPr>
        <w:pStyle w:val="Heading2"/>
      </w:pPr>
      <w:bookmarkStart w:id="6" w:name="step-5-create-internal-stage"/>
      <w:bookmarkEnd w:id="5"/>
      <w:r>
        <w:t>Step 5: Create Internal Stage</w:t>
      </w:r>
    </w:p>
    <w:p w14:paraId="4FCA5BEA" w14:textId="33BE274C" w:rsidR="00D830EB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STAGE </w:t>
      </w:r>
      <w:proofErr w:type="spellStart"/>
      <w:r>
        <w:rPr>
          <w:rStyle w:val="NormalTok"/>
        </w:rPr>
        <w:t>feedback_</w:t>
      </w:r>
      <w:proofErr w:type="gramStart"/>
      <w:r>
        <w:rPr>
          <w:rStyle w:val="NormalTok"/>
        </w:rPr>
        <w:t>stage</w:t>
      </w:r>
      <w:proofErr w:type="spellEnd"/>
      <w:r>
        <w:rPr>
          <w:rStyle w:val="NormalTok"/>
        </w:rPr>
        <w:t>;</w:t>
      </w:r>
      <w:proofErr w:type="gramEnd"/>
    </w:p>
    <w:p w14:paraId="2135059D" w14:textId="20F64FA6" w:rsidR="00D830EB" w:rsidRDefault="00D830EB"/>
    <w:p w14:paraId="0A251734" w14:textId="77777777" w:rsidR="00D830EB" w:rsidRDefault="00000000">
      <w:pPr>
        <w:pStyle w:val="Heading2"/>
      </w:pPr>
      <w:bookmarkStart w:id="7" w:name="step-6-upload-csv-file-to-stage"/>
      <w:bookmarkEnd w:id="6"/>
      <w:r>
        <w:t>Step 6: Upload CSV File to Stage</w:t>
      </w:r>
    </w:p>
    <w:p w14:paraId="4BF7DE16" w14:textId="4E071D68" w:rsidR="00D830EB" w:rsidRDefault="00000000">
      <w:pPr>
        <w:pStyle w:val="SourceCode"/>
      </w:pPr>
      <w:r>
        <w:rPr>
          <w:rStyle w:val="NormalTok"/>
        </w:rPr>
        <w:t xml:space="preserve">PUT </w:t>
      </w:r>
      <w:r w:rsidR="00580BD6">
        <w:rPr>
          <w:rStyle w:val="KeywordTok"/>
        </w:rPr>
        <w:t>command</w:t>
      </w:r>
    </w:p>
    <w:p w14:paraId="1D5EACCB" w14:textId="02000F41" w:rsidR="00D830EB" w:rsidRDefault="00D830EB"/>
    <w:p w14:paraId="5417A736" w14:textId="77777777" w:rsidR="00D830EB" w:rsidRDefault="00000000">
      <w:pPr>
        <w:pStyle w:val="Heading2"/>
      </w:pPr>
      <w:bookmarkStart w:id="8" w:name="step-7-create-snowpipe"/>
      <w:bookmarkEnd w:id="7"/>
      <w:r>
        <w:t>Step 7: Create Snowpipe</w:t>
      </w:r>
    </w:p>
    <w:p w14:paraId="2A7696B0" w14:textId="5755D660" w:rsidR="00D830EB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PIPE </w:t>
      </w:r>
      <w:proofErr w:type="spellStart"/>
      <w:r>
        <w:rPr>
          <w:rStyle w:val="NormalTok"/>
        </w:rPr>
        <w:t>feedback_pipe</w:t>
      </w:r>
      <w:proofErr w:type="spellEnd"/>
      <w:r>
        <w:br/>
      </w:r>
      <w:r>
        <w:rPr>
          <w:rStyle w:val="NormalTok"/>
        </w:rPr>
        <w:t xml:space="preserve">AUTO_ING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raw_feedback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@feedback_stage</w:t>
      </w:r>
      <w:r>
        <w:br/>
      </w:r>
      <w:r>
        <w:rPr>
          <w:rStyle w:val="NormalTok"/>
        </w:rPr>
        <w:t xml:space="preserve">FILE_FORMA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SV'</w:t>
      </w:r>
      <w:r>
        <w:rPr>
          <w:rStyle w:val="NormalTok"/>
        </w:rPr>
        <w:t xml:space="preserve"> FIELD_OPTIONALLY_ENCLOSED_BY</w:t>
      </w:r>
      <w:r>
        <w:rPr>
          <w:rStyle w:val="OperatorTok"/>
        </w:rPr>
        <w:t>=</w:t>
      </w:r>
      <w:r>
        <w:rPr>
          <w:rStyle w:val="StringTok"/>
        </w:rPr>
        <w:t>'"'</w:t>
      </w:r>
      <w:r>
        <w:rPr>
          <w:rStyle w:val="NormalTok"/>
        </w:rPr>
        <w:t xml:space="preserve"> SKIP_HEADER</w:t>
      </w:r>
      <w:r>
        <w:rPr>
          <w:rStyle w:val="OperatorTok"/>
        </w:rPr>
        <w:t>=</w:t>
      </w:r>
      <w:r>
        <w:rPr>
          <w:rStyle w:val="DecValTok"/>
        </w:rPr>
        <w:t>1</w:t>
      </w:r>
      <w:proofErr w:type="gramStart"/>
      <w:r>
        <w:rPr>
          <w:rStyle w:val="NormalTok"/>
        </w:rPr>
        <w:t>);</w:t>
      </w:r>
      <w:proofErr w:type="gramEnd"/>
    </w:p>
    <w:p w14:paraId="227FB023" w14:textId="130E0FB3" w:rsidR="00D830EB" w:rsidRDefault="00D830EB"/>
    <w:p w14:paraId="1794EC29" w14:textId="77777777" w:rsidR="00D830EB" w:rsidRDefault="00000000">
      <w:pPr>
        <w:pStyle w:val="Heading2"/>
      </w:pPr>
      <w:bookmarkStart w:id="9" w:name="step-8-create-task-to-process-stream"/>
      <w:bookmarkEnd w:id="8"/>
      <w:r>
        <w:t>Step 8: Create Task to Process Stream</w:t>
      </w:r>
    </w:p>
    <w:p w14:paraId="47349246" w14:textId="1D7D02F2" w:rsidR="00D830EB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TASK </w:t>
      </w:r>
      <w:proofErr w:type="spellStart"/>
      <w:r>
        <w:rPr>
          <w:rStyle w:val="NormalTok"/>
        </w:rPr>
        <w:t>process_feedback_task</w:t>
      </w:r>
      <w:proofErr w:type="spellEnd"/>
      <w:r>
        <w:br/>
      </w:r>
      <w:r>
        <w:rPr>
          <w:rStyle w:val="NormalTok"/>
        </w:rPr>
        <w:t xml:space="preserve">WAREHOUSE </w:t>
      </w:r>
      <w:r>
        <w:rPr>
          <w:rStyle w:val="OperatorTok"/>
        </w:rPr>
        <w:t>=</w:t>
      </w:r>
      <w:r>
        <w:rPr>
          <w:rStyle w:val="NormalTok"/>
        </w:rPr>
        <w:t xml:space="preserve"> COMPUTE_WH</w:t>
      </w:r>
      <w:r>
        <w:br/>
      </w:r>
      <w:r>
        <w:rPr>
          <w:rStyle w:val="NormalTok"/>
        </w:rPr>
        <w:t xml:space="preserve">SCHEDU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 MINUTE'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processed_feedback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feedback_id,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UPPER</w:t>
      </w:r>
      <w:r>
        <w:rPr>
          <w:rStyle w:val="NormalTok"/>
        </w:rPr>
        <w:t>(</w:t>
      </w:r>
      <w:proofErr w:type="gramEnd"/>
      <w:r>
        <w:rPr>
          <w:rStyle w:val="NormalTok"/>
        </w:rPr>
        <w:t>customer_name),</w:t>
      </w:r>
      <w:r>
        <w:br/>
      </w:r>
      <w:r>
        <w:rPr>
          <w:rStyle w:val="NormalTok"/>
        </w:rPr>
        <w:t xml:space="preserve">    rating,</w:t>
      </w:r>
      <w:r>
        <w:br/>
      </w:r>
      <w:r>
        <w:rPr>
          <w:rStyle w:val="NormalTok"/>
        </w:rPr>
        <w:t xml:space="preserve">    comments,</w:t>
      </w:r>
      <w:r>
        <w:br/>
      </w:r>
      <w:r>
        <w:rPr>
          <w:rStyle w:val="NormalTok"/>
        </w:rPr>
        <w:t xml:space="preserve">    feedback_dat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raw_feedback_</w:t>
      </w:r>
      <w:proofErr w:type="gramStart"/>
      <w:r>
        <w:rPr>
          <w:rStyle w:val="NormalTok"/>
        </w:rPr>
        <w:t>stream;</w:t>
      </w:r>
      <w:proofErr w:type="gramEnd"/>
    </w:p>
    <w:p w14:paraId="46DC55CE" w14:textId="77777777" w:rsidR="00D830EB" w:rsidRDefault="00000000">
      <w:pPr>
        <w:pStyle w:val="Compact"/>
        <w:numPr>
          <w:ilvl w:val="0"/>
          <w:numId w:val="3"/>
        </w:numPr>
      </w:pPr>
      <w:r>
        <w:t>Resume the task:</w:t>
      </w:r>
    </w:p>
    <w:p w14:paraId="0DD49987" w14:textId="77777777" w:rsidR="00D830EB" w:rsidRDefault="00000000">
      <w:pPr>
        <w:pStyle w:val="SourceCode"/>
      </w:pPr>
      <w:r>
        <w:rPr>
          <w:rStyle w:val="KeywordTok"/>
        </w:rPr>
        <w:t>ALTER</w:t>
      </w:r>
      <w:r>
        <w:rPr>
          <w:rStyle w:val="NormalTok"/>
        </w:rPr>
        <w:t xml:space="preserve"> TASK process_feedback_task </w:t>
      </w:r>
      <w:r>
        <w:rPr>
          <w:rStyle w:val="KeywordTok"/>
        </w:rPr>
        <w:t>RESUME</w:t>
      </w:r>
      <w:r>
        <w:rPr>
          <w:rStyle w:val="NormalTok"/>
        </w:rPr>
        <w:t>;</w:t>
      </w:r>
    </w:p>
    <w:p w14:paraId="301293C8" w14:textId="5FE6CB3D" w:rsidR="00D830EB" w:rsidRDefault="00D830EB"/>
    <w:p w14:paraId="53BC1AEC" w14:textId="77777777" w:rsidR="00D830EB" w:rsidRDefault="00000000">
      <w:pPr>
        <w:pStyle w:val="Heading2"/>
      </w:pPr>
      <w:bookmarkStart w:id="10" w:name="step-9-test-the-pipeline"/>
      <w:bookmarkEnd w:id="9"/>
      <w:r>
        <w:t>Step 9: Test the Pipeline</w:t>
      </w:r>
    </w:p>
    <w:p w14:paraId="7261C392" w14:textId="77777777" w:rsidR="00D830EB" w:rsidRDefault="00000000">
      <w:pPr>
        <w:pStyle w:val="Compact"/>
        <w:numPr>
          <w:ilvl w:val="0"/>
          <w:numId w:val="4"/>
        </w:numPr>
      </w:pPr>
      <w:r>
        <w:t xml:space="preserve">Upload another CSV file with new feedback rows to </w:t>
      </w:r>
      <w:r>
        <w:rPr>
          <w:rStyle w:val="VerbatimChar"/>
        </w:rPr>
        <w:t>feedback_stage</w:t>
      </w:r>
      <w:r>
        <w:t>.</w:t>
      </w:r>
    </w:p>
    <w:p w14:paraId="1BD2C06E" w14:textId="77777777" w:rsidR="00D830EB" w:rsidRDefault="00000000">
      <w:pPr>
        <w:pStyle w:val="Compact"/>
        <w:numPr>
          <w:ilvl w:val="0"/>
          <w:numId w:val="5"/>
        </w:numPr>
      </w:pPr>
      <w:proofErr w:type="spellStart"/>
      <w:r>
        <w:t>Snowpipe</w:t>
      </w:r>
      <w:proofErr w:type="spellEnd"/>
      <w:r>
        <w:t xml:space="preserve"> automatically loads it into </w:t>
      </w:r>
      <w:r>
        <w:rPr>
          <w:rStyle w:val="VerbatimChar"/>
        </w:rPr>
        <w:t>raw_feedback</w:t>
      </w:r>
      <w:r>
        <w:t>.</w:t>
      </w:r>
    </w:p>
    <w:p w14:paraId="7F2CF9B3" w14:textId="77777777" w:rsidR="00D830EB" w:rsidRDefault="00000000">
      <w:pPr>
        <w:pStyle w:val="Compact"/>
        <w:numPr>
          <w:ilvl w:val="0"/>
          <w:numId w:val="5"/>
        </w:numPr>
      </w:pPr>
      <w:r>
        <w:lastRenderedPageBreak/>
        <w:t>Stream tracks new rows.</w:t>
      </w:r>
    </w:p>
    <w:p w14:paraId="7B743BA3" w14:textId="77777777" w:rsidR="00D830EB" w:rsidRDefault="00000000">
      <w:pPr>
        <w:pStyle w:val="Compact"/>
        <w:numPr>
          <w:ilvl w:val="0"/>
          <w:numId w:val="5"/>
        </w:numPr>
      </w:pPr>
      <w:r>
        <w:t xml:space="preserve">Task automatically inserts them into </w:t>
      </w:r>
      <w:r>
        <w:rPr>
          <w:rStyle w:val="VerbatimChar"/>
        </w:rPr>
        <w:t>processed_feedback</w:t>
      </w:r>
      <w:r>
        <w:t>.</w:t>
      </w:r>
    </w:p>
    <w:p w14:paraId="3520E6E8" w14:textId="77777777" w:rsidR="00D830EB" w:rsidRDefault="00000000">
      <w:pPr>
        <w:pStyle w:val="FirstParagraph"/>
      </w:pPr>
      <w:r>
        <w:t>Check processed table:</w:t>
      </w:r>
    </w:p>
    <w:p w14:paraId="4A473483" w14:textId="77777777" w:rsidR="00D830EB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processed_feedback;</w:t>
      </w:r>
    </w:p>
    <w:p w14:paraId="28B66473" w14:textId="340FCE62" w:rsidR="00D830EB" w:rsidRDefault="00D830EB"/>
    <w:p w14:paraId="783867F7" w14:textId="5D6D5CAB" w:rsidR="00D830EB" w:rsidRDefault="00000000">
      <w:pPr>
        <w:pStyle w:val="Heading2"/>
      </w:pPr>
      <w:bookmarkStart w:id="11" w:name="step-10-bonus-exercises-for-participants"/>
      <w:bookmarkEnd w:id="10"/>
      <w:r>
        <w:t xml:space="preserve">Step 10: Bonus Exercises </w:t>
      </w:r>
    </w:p>
    <w:p w14:paraId="26F966EB" w14:textId="77777777" w:rsidR="00D830EB" w:rsidRDefault="00000000">
      <w:pPr>
        <w:pStyle w:val="Compact"/>
        <w:numPr>
          <w:ilvl w:val="0"/>
          <w:numId w:val="6"/>
        </w:numPr>
      </w:pPr>
      <w:r>
        <w:t>Filter out rows with rating &lt; 3 in the Task SQL.</w:t>
      </w:r>
    </w:p>
    <w:p w14:paraId="48EE0655" w14:textId="77777777" w:rsidR="00D830EB" w:rsidRDefault="00000000">
      <w:pPr>
        <w:pStyle w:val="Compact"/>
        <w:numPr>
          <w:ilvl w:val="0"/>
          <w:numId w:val="6"/>
        </w:numPr>
      </w:pPr>
      <w:r>
        <w:t xml:space="preserve">Add a new column </w:t>
      </w:r>
      <w:r>
        <w:rPr>
          <w:rStyle w:val="VerbatimChar"/>
        </w:rPr>
        <w:t>feedback_length</w:t>
      </w:r>
      <w:r>
        <w:t xml:space="preserve"> counting characters in </w:t>
      </w:r>
      <w:r>
        <w:rPr>
          <w:rStyle w:val="VerbatimChar"/>
        </w:rPr>
        <w:t>comments</w:t>
      </w:r>
      <w:r>
        <w:t>.</w:t>
      </w:r>
    </w:p>
    <w:p w14:paraId="6E75D739" w14:textId="77777777" w:rsidR="00D830EB" w:rsidRDefault="00000000">
      <w:pPr>
        <w:pStyle w:val="Compact"/>
        <w:numPr>
          <w:ilvl w:val="0"/>
          <w:numId w:val="6"/>
        </w:numPr>
      </w:pPr>
      <w:r>
        <w:t>Schedule the Task to run every 5 minutes instead of 1.</w:t>
      </w:r>
    </w:p>
    <w:p w14:paraId="39CE9893" w14:textId="77777777" w:rsidR="00D830EB" w:rsidRDefault="00000000">
      <w:pPr>
        <w:pStyle w:val="Compact"/>
        <w:numPr>
          <w:ilvl w:val="0"/>
          <w:numId w:val="6"/>
        </w:numPr>
      </w:pPr>
      <w:r>
        <w:t xml:space="preserve">Create a materialized view on </w:t>
      </w:r>
      <w:r>
        <w:rPr>
          <w:rStyle w:val="VerbatimChar"/>
        </w:rPr>
        <w:t>processed_feedback</w:t>
      </w:r>
      <w:r>
        <w:t xml:space="preserve"> to show average rating per day.</w:t>
      </w:r>
    </w:p>
    <w:bookmarkEnd w:id="11"/>
    <w:p w14:paraId="371626F3" w14:textId="4788E882" w:rsidR="00D830EB" w:rsidRDefault="00D830EB">
      <w:pPr>
        <w:pStyle w:val="BodyText"/>
      </w:pPr>
    </w:p>
    <w:sectPr w:rsidR="00D830E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6DC6E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A1E7B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E5CF2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94445A9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641731770">
    <w:abstractNumId w:val="0"/>
  </w:num>
  <w:num w:numId="2" w16cid:durableId="19553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3049547">
    <w:abstractNumId w:val="1"/>
  </w:num>
  <w:num w:numId="4" w16cid:durableId="1253002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295864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7790291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30EB"/>
    <w:rsid w:val="00580BD6"/>
    <w:rsid w:val="00D830EB"/>
    <w:rsid w:val="00F04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7F4C0"/>
  <w15:docId w15:val="{210F63CA-93E5-42F4-AA1A-94432781F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urleen Kaur</cp:lastModifiedBy>
  <cp:revision>2</cp:revision>
  <dcterms:created xsi:type="dcterms:W3CDTF">2025-08-22T01:51:00Z</dcterms:created>
  <dcterms:modified xsi:type="dcterms:W3CDTF">2025-08-22T01:55:00Z</dcterms:modified>
</cp:coreProperties>
</file>